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803F9" w14:textId="1FB6A9C3" w:rsidR="00BE5B20" w:rsidRDefault="00447D57" w:rsidP="00447D57">
      <w:pPr>
        <w:bidi w:val="0"/>
        <w:jc w:val="center"/>
        <w:rPr>
          <w:sz w:val="60"/>
          <w:szCs w:val="60"/>
        </w:rPr>
      </w:pPr>
      <w:r>
        <w:rPr>
          <w:sz w:val="60"/>
          <w:szCs w:val="60"/>
        </w:rPr>
        <w:t>Program Parts</w:t>
      </w:r>
    </w:p>
    <w:p w14:paraId="17271ABA" w14:textId="1CBAB437" w:rsidR="000E7FCA" w:rsidRDefault="004550E1" w:rsidP="004550E1">
      <w:pPr>
        <w:pStyle w:val="ListParagraph"/>
        <w:numPr>
          <w:ilvl w:val="0"/>
          <w:numId w:val="1"/>
        </w:numPr>
        <w:bidi w:val="0"/>
        <w:rPr>
          <w:sz w:val="40"/>
          <w:szCs w:val="40"/>
        </w:rPr>
      </w:pPr>
      <w:r w:rsidRPr="000E7FCA">
        <w:rPr>
          <w:sz w:val="40"/>
          <w:szCs w:val="40"/>
        </w:rPr>
        <w:t xml:space="preserve">User </w:t>
      </w:r>
      <w:r w:rsidR="000E7FCA" w:rsidRPr="000E7FCA">
        <w:rPr>
          <w:sz w:val="40"/>
          <w:szCs w:val="40"/>
        </w:rPr>
        <w:t>Registration</w:t>
      </w:r>
      <w:r w:rsidRPr="000E7FCA">
        <w:rPr>
          <w:sz w:val="40"/>
          <w:szCs w:val="40"/>
        </w:rPr>
        <w:t>/Validation</w:t>
      </w:r>
      <w:r w:rsidR="000E7FCA">
        <w:rPr>
          <w:sz w:val="40"/>
          <w:szCs w:val="40"/>
        </w:rPr>
        <w:t>.</w:t>
      </w:r>
    </w:p>
    <w:p w14:paraId="41A0723B" w14:textId="1AD3ABFC" w:rsidR="00612329" w:rsidRDefault="00612329" w:rsidP="00612329">
      <w:pPr>
        <w:pStyle w:val="ListParagraph"/>
        <w:bidi w:val="0"/>
        <w:rPr>
          <w:sz w:val="40"/>
          <w:szCs w:val="40"/>
        </w:rPr>
      </w:pPr>
      <w:r>
        <w:rPr>
          <w:noProof/>
        </w:rPr>
        <w:drawing>
          <wp:inline distT="0" distB="0" distL="0" distR="0" wp14:anchorId="4579AD7A" wp14:editId="6FB6E0E1">
            <wp:extent cx="4261899" cy="3077155"/>
            <wp:effectExtent l="0" t="0" r="5715" b="9525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736" cy="30835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B501E" w14:textId="793C3E18" w:rsidR="00447D57" w:rsidRPr="000E7FCA" w:rsidRDefault="00447D57" w:rsidP="000E7FCA">
      <w:pPr>
        <w:pStyle w:val="ListParagraph"/>
        <w:numPr>
          <w:ilvl w:val="0"/>
          <w:numId w:val="1"/>
        </w:numPr>
        <w:bidi w:val="0"/>
        <w:rPr>
          <w:sz w:val="40"/>
          <w:szCs w:val="40"/>
        </w:rPr>
      </w:pPr>
      <w:r w:rsidRPr="000E7FCA">
        <w:rPr>
          <w:sz w:val="40"/>
          <w:szCs w:val="40"/>
        </w:rPr>
        <w:t>Admin Control</w:t>
      </w:r>
      <w:r w:rsidR="00FC6DCD" w:rsidRPr="000E7FCA">
        <w:rPr>
          <w:sz w:val="40"/>
          <w:szCs w:val="40"/>
        </w:rPr>
        <w:t>.</w:t>
      </w:r>
    </w:p>
    <w:p w14:paraId="5E0E890C" w14:textId="23E88B97" w:rsidR="00447D57" w:rsidRDefault="00447D57" w:rsidP="00447D57">
      <w:pPr>
        <w:pStyle w:val="ListParagraph"/>
        <w:numPr>
          <w:ilvl w:val="0"/>
          <w:numId w:val="1"/>
        </w:numPr>
        <w:bidi w:val="0"/>
        <w:rPr>
          <w:sz w:val="40"/>
          <w:szCs w:val="40"/>
        </w:rPr>
      </w:pPr>
      <w:r>
        <w:rPr>
          <w:sz w:val="40"/>
          <w:szCs w:val="40"/>
        </w:rPr>
        <w:t>Dyslexia</w:t>
      </w:r>
      <w:r w:rsidR="00FC6DCD">
        <w:rPr>
          <w:sz w:val="40"/>
          <w:szCs w:val="40"/>
        </w:rPr>
        <w:t>.</w:t>
      </w:r>
    </w:p>
    <w:p w14:paraId="44016D9B" w14:textId="644AD2AA" w:rsidR="00612329" w:rsidRPr="00612329" w:rsidRDefault="00A0113E" w:rsidP="00612329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4966A5">
        <w:rPr>
          <w:sz w:val="24"/>
          <w:szCs w:val="24"/>
        </w:rPr>
        <w:t>A B C D</w:t>
      </w:r>
      <w:r w:rsidR="00845164" w:rsidRPr="004966A5">
        <w:rPr>
          <w:sz w:val="24"/>
          <w:szCs w:val="24"/>
        </w:rPr>
        <w:t>.</w:t>
      </w:r>
      <w:bookmarkStart w:id="0" w:name="_GoBack"/>
      <w:bookmarkEnd w:id="0"/>
    </w:p>
    <w:p w14:paraId="4BD7451E" w14:textId="36EB6891" w:rsidR="00EF6897" w:rsidRPr="004966A5" w:rsidRDefault="00EF6897" w:rsidP="00EF6897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4966A5">
        <w:rPr>
          <w:sz w:val="24"/>
          <w:szCs w:val="24"/>
        </w:rPr>
        <w:t>Shapes</w:t>
      </w:r>
    </w:p>
    <w:p w14:paraId="00175FAB" w14:textId="287694F5" w:rsidR="00EF6897" w:rsidRPr="004966A5" w:rsidRDefault="00EF6897" w:rsidP="00EF6897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4966A5">
        <w:rPr>
          <w:sz w:val="24"/>
          <w:szCs w:val="24"/>
        </w:rPr>
        <w:t>Listening Skills.</w:t>
      </w:r>
    </w:p>
    <w:p w14:paraId="0F802719" w14:textId="77777777" w:rsidR="004966A5" w:rsidRPr="004966A5" w:rsidRDefault="004966A5" w:rsidP="004966A5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4966A5">
        <w:rPr>
          <w:sz w:val="24"/>
          <w:szCs w:val="24"/>
        </w:rPr>
        <w:t>Select letters to make word.</w:t>
      </w:r>
    </w:p>
    <w:p w14:paraId="683D3752" w14:textId="52A17B55" w:rsidR="004966A5" w:rsidRPr="004966A5" w:rsidRDefault="004966A5" w:rsidP="004966A5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4966A5">
        <w:rPr>
          <w:sz w:val="24"/>
          <w:szCs w:val="24"/>
        </w:rPr>
        <w:t>Choose correct word to complete sentence.</w:t>
      </w:r>
    </w:p>
    <w:p w14:paraId="4F28AFBF" w14:textId="77777777" w:rsidR="00EF6897" w:rsidRPr="00EF6897" w:rsidRDefault="00EF6897" w:rsidP="00EF6897">
      <w:pPr>
        <w:pStyle w:val="ListParagraph"/>
        <w:bidi w:val="0"/>
        <w:ind w:left="1440"/>
        <w:rPr>
          <w:sz w:val="30"/>
          <w:szCs w:val="30"/>
        </w:rPr>
      </w:pPr>
    </w:p>
    <w:p w14:paraId="348B3783" w14:textId="1805595A" w:rsidR="00447D57" w:rsidRDefault="00447D57" w:rsidP="00447D57">
      <w:pPr>
        <w:pStyle w:val="ListParagraph"/>
        <w:numPr>
          <w:ilvl w:val="0"/>
          <w:numId w:val="1"/>
        </w:numPr>
        <w:bidi w:val="0"/>
        <w:rPr>
          <w:sz w:val="40"/>
          <w:szCs w:val="40"/>
        </w:rPr>
      </w:pPr>
      <w:r>
        <w:rPr>
          <w:sz w:val="40"/>
          <w:szCs w:val="40"/>
        </w:rPr>
        <w:t>Dysgraphia</w:t>
      </w:r>
      <w:r w:rsidR="00FC6DCD">
        <w:rPr>
          <w:sz w:val="40"/>
          <w:szCs w:val="40"/>
        </w:rPr>
        <w:t>.</w:t>
      </w:r>
    </w:p>
    <w:p w14:paraId="204193A2" w14:textId="718DB1CF" w:rsidR="004966A5" w:rsidRPr="004966A5" w:rsidRDefault="004966A5" w:rsidP="004966A5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4966A5">
        <w:rPr>
          <w:sz w:val="24"/>
          <w:szCs w:val="24"/>
        </w:rPr>
        <w:t>Identify different shapes.</w:t>
      </w:r>
    </w:p>
    <w:p w14:paraId="63EB424B" w14:textId="1273B168" w:rsidR="004966A5" w:rsidRDefault="004966A5" w:rsidP="004966A5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4966A5">
        <w:rPr>
          <w:sz w:val="24"/>
          <w:szCs w:val="24"/>
        </w:rPr>
        <w:t>Pick odd one out</w:t>
      </w:r>
      <w:r>
        <w:rPr>
          <w:sz w:val="24"/>
          <w:szCs w:val="24"/>
        </w:rPr>
        <w:t>.</w:t>
      </w:r>
    </w:p>
    <w:p w14:paraId="7B69991A" w14:textId="77777777" w:rsidR="004966A5" w:rsidRPr="004966A5" w:rsidRDefault="004966A5" w:rsidP="004966A5">
      <w:pPr>
        <w:pStyle w:val="ListParagraph"/>
        <w:bidi w:val="0"/>
        <w:ind w:left="1440"/>
        <w:rPr>
          <w:sz w:val="24"/>
          <w:szCs w:val="24"/>
        </w:rPr>
      </w:pPr>
    </w:p>
    <w:p w14:paraId="5F6ABB02" w14:textId="1D236EBD" w:rsidR="00447D57" w:rsidRDefault="00447D57" w:rsidP="00447D57">
      <w:pPr>
        <w:pStyle w:val="ListParagraph"/>
        <w:numPr>
          <w:ilvl w:val="0"/>
          <w:numId w:val="1"/>
        </w:numPr>
        <w:bidi w:val="0"/>
        <w:rPr>
          <w:sz w:val="40"/>
          <w:szCs w:val="40"/>
        </w:rPr>
      </w:pPr>
      <w:r>
        <w:rPr>
          <w:sz w:val="40"/>
          <w:szCs w:val="40"/>
        </w:rPr>
        <w:t>Dyscalculia</w:t>
      </w:r>
      <w:r w:rsidR="00FC6DCD">
        <w:rPr>
          <w:sz w:val="40"/>
          <w:szCs w:val="40"/>
        </w:rPr>
        <w:t>.</w:t>
      </w:r>
    </w:p>
    <w:p w14:paraId="735BF889" w14:textId="05424DF7" w:rsidR="004966A5" w:rsidRPr="004966A5" w:rsidRDefault="004966A5" w:rsidP="004966A5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4966A5">
        <w:rPr>
          <w:sz w:val="24"/>
          <w:szCs w:val="24"/>
        </w:rPr>
        <w:t>Identify Numbers.</w:t>
      </w:r>
    </w:p>
    <w:p w14:paraId="5BB5AF61" w14:textId="33E7E92A" w:rsidR="004966A5" w:rsidRPr="004966A5" w:rsidRDefault="004966A5" w:rsidP="004966A5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4966A5">
        <w:rPr>
          <w:sz w:val="24"/>
          <w:szCs w:val="24"/>
        </w:rPr>
        <w:t>Count Figures</w:t>
      </w:r>
      <w:r w:rsidR="00D97EB5">
        <w:rPr>
          <w:sz w:val="24"/>
          <w:szCs w:val="24"/>
        </w:rPr>
        <w:t>.</w:t>
      </w:r>
    </w:p>
    <w:p w14:paraId="2F8106AB" w14:textId="10FAEAE1" w:rsidR="004966A5" w:rsidRDefault="004966A5" w:rsidP="004966A5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4966A5">
        <w:rPr>
          <w:sz w:val="24"/>
          <w:szCs w:val="24"/>
        </w:rPr>
        <w:t>Mathematical Problems.</w:t>
      </w:r>
    </w:p>
    <w:p w14:paraId="05117F47" w14:textId="760659F3" w:rsidR="004966A5" w:rsidRDefault="004966A5" w:rsidP="004966A5">
      <w:pPr>
        <w:pStyle w:val="ListParagraph"/>
        <w:numPr>
          <w:ilvl w:val="2"/>
          <w:numId w:val="1"/>
        </w:numPr>
        <w:bidi w:val="0"/>
        <w:rPr>
          <w:sz w:val="24"/>
          <w:szCs w:val="24"/>
        </w:rPr>
      </w:pPr>
      <w:r>
        <w:rPr>
          <w:sz w:val="24"/>
          <w:szCs w:val="24"/>
        </w:rPr>
        <w:t>Addition/Subtraction.</w:t>
      </w:r>
    </w:p>
    <w:p w14:paraId="6CB5A866" w14:textId="163BC1CA" w:rsidR="004966A5" w:rsidRDefault="004966A5" w:rsidP="004966A5">
      <w:pPr>
        <w:pStyle w:val="ListParagraph"/>
        <w:numPr>
          <w:ilvl w:val="2"/>
          <w:numId w:val="1"/>
        </w:numPr>
        <w:bidi w:val="0"/>
        <w:rPr>
          <w:sz w:val="24"/>
          <w:szCs w:val="24"/>
        </w:rPr>
      </w:pPr>
      <w:r>
        <w:rPr>
          <w:sz w:val="24"/>
          <w:szCs w:val="24"/>
        </w:rPr>
        <w:t>Number Comparison.</w:t>
      </w:r>
    </w:p>
    <w:p w14:paraId="121D7EAF" w14:textId="0D861B8E" w:rsidR="004966A5" w:rsidRDefault="004966A5" w:rsidP="004966A5">
      <w:pPr>
        <w:pStyle w:val="ListParagraph"/>
        <w:numPr>
          <w:ilvl w:val="2"/>
          <w:numId w:val="1"/>
        </w:numPr>
        <w:bidi w:val="0"/>
        <w:rPr>
          <w:sz w:val="24"/>
          <w:szCs w:val="24"/>
        </w:rPr>
      </w:pPr>
      <w:r>
        <w:rPr>
          <w:sz w:val="24"/>
          <w:szCs w:val="24"/>
        </w:rPr>
        <w:lastRenderedPageBreak/>
        <w:t>Learn Table.</w:t>
      </w:r>
    </w:p>
    <w:p w14:paraId="6CDBE0C3" w14:textId="77777777" w:rsidR="004966A5" w:rsidRPr="004966A5" w:rsidRDefault="004966A5" w:rsidP="004966A5">
      <w:pPr>
        <w:pStyle w:val="ListParagraph"/>
        <w:bidi w:val="0"/>
        <w:ind w:left="2160"/>
        <w:rPr>
          <w:sz w:val="24"/>
          <w:szCs w:val="24"/>
        </w:rPr>
      </w:pPr>
    </w:p>
    <w:p w14:paraId="64A54CF7" w14:textId="187B48CC" w:rsidR="00447D57" w:rsidRDefault="00447D57" w:rsidP="00447D57">
      <w:pPr>
        <w:pStyle w:val="ListParagraph"/>
        <w:numPr>
          <w:ilvl w:val="0"/>
          <w:numId w:val="1"/>
        </w:numPr>
        <w:bidi w:val="0"/>
        <w:rPr>
          <w:sz w:val="40"/>
          <w:szCs w:val="40"/>
        </w:rPr>
      </w:pPr>
      <w:r>
        <w:rPr>
          <w:sz w:val="40"/>
          <w:szCs w:val="40"/>
        </w:rPr>
        <w:t>Reports</w:t>
      </w:r>
      <w:r w:rsidR="00FC6DCD">
        <w:rPr>
          <w:sz w:val="40"/>
          <w:szCs w:val="40"/>
        </w:rPr>
        <w:t>.</w:t>
      </w:r>
    </w:p>
    <w:p w14:paraId="4CA48915" w14:textId="4DB75B7D" w:rsidR="00D97EB5" w:rsidRPr="00D97EB5" w:rsidRDefault="00D97EB5" w:rsidP="00D97EB5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D97EB5">
        <w:rPr>
          <w:sz w:val="24"/>
          <w:szCs w:val="24"/>
        </w:rPr>
        <w:t>Daily.</w:t>
      </w:r>
    </w:p>
    <w:p w14:paraId="0E3DAF91" w14:textId="1C1DE904" w:rsidR="00D97EB5" w:rsidRPr="00D97EB5" w:rsidRDefault="00D97EB5" w:rsidP="00D97EB5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D97EB5">
        <w:rPr>
          <w:sz w:val="24"/>
          <w:szCs w:val="24"/>
        </w:rPr>
        <w:t>Weekly.</w:t>
      </w:r>
    </w:p>
    <w:p w14:paraId="42810782" w14:textId="7868840F" w:rsidR="00D97EB5" w:rsidRPr="00D97EB5" w:rsidRDefault="00D97EB5" w:rsidP="00D97EB5">
      <w:pPr>
        <w:pStyle w:val="ListParagraph"/>
        <w:numPr>
          <w:ilvl w:val="1"/>
          <w:numId w:val="1"/>
        </w:numPr>
        <w:bidi w:val="0"/>
        <w:rPr>
          <w:sz w:val="24"/>
          <w:szCs w:val="24"/>
        </w:rPr>
      </w:pPr>
      <w:r w:rsidRPr="00D97EB5">
        <w:rPr>
          <w:sz w:val="24"/>
          <w:szCs w:val="24"/>
        </w:rPr>
        <w:t>From Date to Date.</w:t>
      </w:r>
    </w:p>
    <w:p w14:paraId="5C9F2E7B" w14:textId="77777777" w:rsidR="00D97EB5" w:rsidRDefault="00D97EB5" w:rsidP="00D97EB5">
      <w:pPr>
        <w:pStyle w:val="ListParagraph"/>
        <w:bidi w:val="0"/>
        <w:ind w:left="1440"/>
        <w:rPr>
          <w:sz w:val="40"/>
          <w:szCs w:val="40"/>
        </w:rPr>
      </w:pPr>
    </w:p>
    <w:p w14:paraId="0F60D9C7" w14:textId="22837171" w:rsidR="0066148E" w:rsidRDefault="0066148E" w:rsidP="0066148E">
      <w:pPr>
        <w:pStyle w:val="ListParagraph"/>
        <w:numPr>
          <w:ilvl w:val="0"/>
          <w:numId w:val="1"/>
        </w:numPr>
        <w:bidi w:val="0"/>
        <w:rPr>
          <w:sz w:val="40"/>
          <w:szCs w:val="40"/>
        </w:rPr>
      </w:pPr>
      <w:r>
        <w:rPr>
          <w:sz w:val="40"/>
          <w:szCs w:val="40"/>
        </w:rPr>
        <w:t>Exit</w:t>
      </w:r>
      <w:r w:rsidR="00EA6810">
        <w:rPr>
          <w:sz w:val="40"/>
          <w:szCs w:val="40"/>
        </w:rPr>
        <w:t>.</w:t>
      </w:r>
    </w:p>
    <w:p w14:paraId="27A3C76E" w14:textId="2D6B4DC7" w:rsidR="005227F5" w:rsidRDefault="005227F5">
      <w:pPr>
        <w:rPr>
          <w:sz w:val="40"/>
          <w:szCs w:val="40"/>
        </w:rPr>
      </w:pPr>
      <w:r>
        <w:rPr>
          <w:sz w:val="40"/>
          <w:szCs w:val="40"/>
        </w:rPr>
        <w:br w:type="page"/>
      </w:r>
    </w:p>
    <w:p w14:paraId="089396D3" w14:textId="2641B240" w:rsidR="005227F5" w:rsidRPr="005227F5" w:rsidRDefault="005227F5" w:rsidP="005227F5">
      <w:pPr>
        <w:pStyle w:val="ListParagraph"/>
        <w:numPr>
          <w:ilvl w:val="0"/>
          <w:numId w:val="2"/>
        </w:numPr>
        <w:bidi w:val="0"/>
        <w:rPr>
          <w:rFonts w:hint="cs"/>
          <w:sz w:val="24"/>
          <w:szCs w:val="24"/>
        </w:rPr>
      </w:pPr>
      <w:r>
        <w:rPr>
          <w:sz w:val="24"/>
          <w:szCs w:val="24"/>
        </w:rPr>
        <w:lastRenderedPageBreak/>
        <w:t>Each game has 3 levels (the levels determine the pitch of the voice files).</w:t>
      </w:r>
    </w:p>
    <w:sectPr w:rsidR="005227F5" w:rsidRPr="005227F5" w:rsidSect="00E8212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D2A7F"/>
    <w:multiLevelType w:val="hybridMultilevel"/>
    <w:tmpl w:val="2E50F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867BDA"/>
    <w:multiLevelType w:val="hybridMultilevel"/>
    <w:tmpl w:val="692295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DawMLcwMDI2MTdX0lEKTi0uzszPAykwrAUAgd1u2iwAAAA="/>
  </w:docVars>
  <w:rsids>
    <w:rsidRoot w:val="009C72A4"/>
    <w:rsid w:val="000070BE"/>
    <w:rsid w:val="000E7FCA"/>
    <w:rsid w:val="00140DF9"/>
    <w:rsid w:val="004379B3"/>
    <w:rsid w:val="00447D57"/>
    <w:rsid w:val="004550E1"/>
    <w:rsid w:val="004966A5"/>
    <w:rsid w:val="005227F5"/>
    <w:rsid w:val="00612329"/>
    <w:rsid w:val="0066148E"/>
    <w:rsid w:val="0069713D"/>
    <w:rsid w:val="00845164"/>
    <w:rsid w:val="009C72A4"/>
    <w:rsid w:val="00A0113E"/>
    <w:rsid w:val="00D97EB5"/>
    <w:rsid w:val="00E82122"/>
    <w:rsid w:val="00EA6810"/>
    <w:rsid w:val="00EF6897"/>
    <w:rsid w:val="00FC6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47B77"/>
  <w15:chartTrackingRefBased/>
  <w15:docId w15:val="{B1A75B36-A3DB-4F60-ACCA-4BDD58994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7D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A</dc:creator>
  <cp:keywords/>
  <dc:description/>
  <cp:lastModifiedBy>J A</cp:lastModifiedBy>
  <cp:revision>19</cp:revision>
  <dcterms:created xsi:type="dcterms:W3CDTF">2018-11-04T13:51:00Z</dcterms:created>
  <dcterms:modified xsi:type="dcterms:W3CDTF">2018-11-04T14:20:00Z</dcterms:modified>
</cp:coreProperties>
</file>